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6B534D" w14:paraId="1176E297" w14:textId="77777777" w:rsidTr="006B534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2D93298" w14:textId="77777777" w:rsidR="00602F7D" w:rsidRPr="006B534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B534D" w14:paraId="0760B475" w14:textId="77777777" w:rsidTr="006B534D">
        <w:trPr>
          <w:trHeight w:val="413"/>
        </w:trPr>
        <w:tc>
          <w:tcPr>
            <w:tcW w:w="1248" w:type="pct"/>
          </w:tcPr>
          <w:p w14:paraId="18DF6797" w14:textId="77777777" w:rsidR="0000007A" w:rsidRPr="006B534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B534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D031" w14:textId="77777777" w:rsidR="0000007A" w:rsidRPr="006B534D" w:rsidRDefault="00E529F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B534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B534D" w14:paraId="180E001E" w14:textId="77777777" w:rsidTr="006B534D">
        <w:trPr>
          <w:trHeight w:val="290"/>
        </w:trPr>
        <w:tc>
          <w:tcPr>
            <w:tcW w:w="1248" w:type="pct"/>
          </w:tcPr>
          <w:p w14:paraId="23F79903" w14:textId="77777777" w:rsidR="0000007A" w:rsidRPr="006B53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5DDE1" w14:textId="77777777" w:rsidR="0000007A" w:rsidRPr="006B534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1AA8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66</w:t>
            </w:r>
          </w:p>
        </w:tc>
      </w:tr>
      <w:tr w:rsidR="0000007A" w:rsidRPr="006B534D" w14:paraId="2D8B163A" w14:textId="77777777" w:rsidTr="006B534D">
        <w:trPr>
          <w:trHeight w:val="331"/>
        </w:trPr>
        <w:tc>
          <w:tcPr>
            <w:tcW w:w="1248" w:type="pct"/>
          </w:tcPr>
          <w:p w14:paraId="6C2750A5" w14:textId="77777777" w:rsidR="0000007A" w:rsidRPr="006B53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AA4D" w14:textId="77777777" w:rsidR="0000007A" w:rsidRPr="006B534D" w:rsidRDefault="00E529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B534D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 Appendectomy Rates -An Update</w:t>
            </w:r>
          </w:p>
        </w:tc>
      </w:tr>
      <w:tr w:rsidR="00CF0BBB" w:rsidRPr="006B534D" w14:paraId="2BDE4E7D" w14:textId="77777777" w:rsidTr="006B534D">
        <w:trPr>
          <w:trHeight w:val="332"/>
        </w:trPr>
        <w:tc>
          <w:tcPr>
            <w:tcW w:w="1248" w:type="pct"/>
          </w:tcPr>
          <w:p w14:paraId="4BE08922" w14:textId="77777777" w:rsidR="00CF0BBB" w:rsidRPr="006B534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9C3ED" w14:textId="77777777" w:rsidR="00CF0BBB" w:rsidRPr="006B534D" w:rsidRDefault="006B1A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A75E0C3" w14:textId="77777777" w:rsidR="00037D52" w:rsidRPr="006B534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3C5A07" w14:textId="77777777" w:rsidR="00605952" w:rsidRPr="006B534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4AE92B" w14:textId="77777777" w:rsidR="00626025" w:rsidRPr="006B534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B534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0DFCD53" w14:textId="77777777" w:rsidR="007B54A4" w:rsidRPr="006B534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4D48D32" w14:textId="77777777" w:rsidR="007B54A4" w:rsidRPr="006B534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B534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93978CE" w14:textId="77777777" w:rsidR="00640538" w:rsidRPr="006B534D" w:rsidRDefault="0006150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B534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AA3B2C" wp14:editId="6DACB45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2072827273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E4860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3EBB2B9E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2D8534B4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A43A1DF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FA5E8F7" w14:textId="77777777" w:rsidR="00E03C32" w:rsidRDefault="00027FA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Medicine and Healt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-1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AE7165C" w14:textId="77777777" w:rsidR="00E03C32" w:rsidRPr="007B54A4" w:rsidRDefault="00027FA3" w:rsidP="00027FA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mah</w:t>
                            </w:r>
                            <w:proofErr w:type="spellEnd"/>
                            <w:r w:rsidRPr="00027FA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3/v21i1087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AA3B2C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02CE4860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3EBB2B9E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2D8534B4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A43A1DF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3FA5E8F7" w14:textId="77777777" w:rsidR="00E03C32" w:rsidRDefault="00027FA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Medicine and Healt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-1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AE7165C" w14:textId="77777777" w:rsidR="00E03C32" w:rsidRPr="007B54A4" w:rsidRDefault="00027FA3" w:rsidP="00027FA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mah</w:t>
                      </w:r>
                      <w:proofErr w:type="spellEnd"/>
                      <w:r w:rsidRPr="00027FA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3/v21i10873</w:t>
                      </w:r>
                    </w:p>
                  </w:txbxContent>
                </v:textbox>
              </v:rect>
            </w:pict>
          </mc:Fallback>
        </mc:AlternateContent>
      </w:r>
    </w:p>
    <w:p w14:paraId="7CDC3A4E" w14:textId="77777777" w:rsidR="00D9392F" w:rsidRPr="006B534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B534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7B5C520" w14:textId="77777777" w:rsidR="00D27A79" w:rsidRPr="006B534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B534D" w14:paraId="555FDC3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3582562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B534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B534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79EE263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B534D" w14:paraId="1C1EA33B" w14:textId="77777777" w:rsidTr="007222C8">
        <w:tc>
          <w:tcPr>
            <w:tcW w:w="1265" w:type="pct"/>
            <w:noWrap/>
          </w:tcPr>
          <w:p w14:paraId="5990D5B1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462D6B9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B534D">
              <w:rPr>
                <w:rFonts w:ascii="Arial" w:hAnsi="Arial" w:cs="Arial"/>
                <w:lang w:val="en-GB"/>
              </w:rPr>
              <w:t>Reviewer’s comment</w:t>
            </w:r>
          </w:p>
          <w:p w14:paraId="7ED42E80" w14:textId="77777777" w:rsidR="00421DBF" w:rsidRPr="006B534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D08E6A7" w14:textId="77777777" w:rsidR="00421DBF" w:rsidRPr="006B534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9855BC6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B534D">
              <w:rPr>
                <w:rFonts w:ascii="Arial" w:hAnsi="Arial" w:cs="Arial"/>
                <w:lang w:val="en-GB"/>
              </w:rPr>
              <w:t>Author’s Feedback</w:t>
            </w:r>
            <w:r w:rsidRPr="006B53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B534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B534D" w14:paraId="12EDAC33" w14:textId="77777777" w:rsidTr="007222C8">
        <w:trPr>
          <w:trHeight w:val="1264"/>
        </w:trPr>
        <w:tc>
          <w:tcPr>
            <w:tcW w:w="1265" w:type="pct"/>
            <w:noWrap/>
          </w:tcPr>
          <w:p w14:paraId="5E68E247" w14:textId="77777777" w:rsidR="00F1171E" w:rsidRPr="006B53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8BDA172" w14:textId="77777777" w:rsidR="00F1171E" w:rsidRPr="006B534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E78296" w14:textId="77777777" w:rsidR="00F1171E" w:rsidRPr="006B534D" w:rsidRDefault="0088306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throws light on the available literature regarding rate and factors which influence </w:t>
            </w:r>
            <w:r w:rsidR="00D020F7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gative appendicectomy. Mostly theoretical</w:t>
            </w:r>
            <w:r w:rsidR="00266792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266792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evance .</w:t>
            </w:r>
            <w:proofErr w:type="gramEnd"/>
            <w:r w:rsidR="00266792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actically things are</w:t>
            </w:r>
            <w:r w:rsidR="0036327F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36327F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ing </w:t>
            </w:r>
            <w:r w:rsidR="00266792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one</w:t>
            </w:r>
            <w:proofErr w:type="gramEnd"/>
            <w:r w:rsidR="00266792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6327F"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similar way only.</w:t>
            </w:r>
          </w:p>
        </w:tc>
        <w:tc>
          <w:tcPr>
            <w:tcW w:w="1523" w:type="pct"/>
          </w:tcPr>
          <w:p w14:paraId="558964D2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534D" w14:paraId="28B8DDFB" w14:textId="77777777" w:rsidTr="007222C8">
        <w:trPr>
          <w:trHeight w:val="1262"/>
        </w:trPr>
        <w:tc>
          <w:tcPr>
            <w:tcW w:w="1265" w:type="pct"/>
            <w:noWrap/>
          </w:tcPr>
          <w:p w14:paraId="42F3E72F" w14:textId="77777777" w:rsidR="00F1171E" w:rsidRPr="006B53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1F8DAEE" w14:textId="77777777" w:rsidR="00F1171E" w:rsidRPr="006B53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2F3A2AB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7B45B87" w14:textId="77777777" w:rsidR="00F1171E" w:rsidRPr="006B534D" w:rsidRDefault="0036327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2828FB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534D" w14:paraId="347D8B75" w14:textId="77777777" w:rsidTr="007222C8">
        <w:trPr>
          <w:trHeight w:val="1262"/>
        </w:trPr>
        <w:tc>
          <w:tcPr>
            <w:tcW w:w="1265" w:type="pct"/>
            <w:noWrap/>
          </w:tcPr>
          <w:p w14:paraId="5728B3E2" w14:textId="77777777" w:rsidR="00F1171E" w:rsidRPr="006B53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B534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F89CCCD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482BD4B" w14:textId="77777777" w:rsidR="00F1171E" w:rsidRPr="006B534D" w:rsidRDefault="003C217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56A4EADE" w14:textId="77777777" w:rsidR="003C2170" w:rsidRPr="006B534D" w:rsidRDefault="003C217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0FD333F9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534D" w14:paraId="697EC866" w14:textId="77777777" w:rsidTr="007222C8">
        <w:trPr>
          <w:trHeight w:val="859"/>
        </w:trPr>
        <w:tc>
          <w:tcPr>
            <w:tcW w:w="1265" w:type="pct"/>
            <w:noWrap/>
          </w:tcPr>
          <w:p w14:paraId="4F5BE397" w14:textId="77777777" w:rsidR="00F1171E" w:rsidRPr="006B534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336FAC4" w14:textId="77777777" w:rsidR="00F1171E" w:rsidRPr="006B534D" w:rsidRDefault="003C217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F3EDBB0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534D" w14:paraId="3770AAB4" w14:textId="77777777" w:rsidTr="007222C8">
        <w:trPr>
          <w:trHeight w:val="703"/>
        </w:trPr>
        <w:tc>
          <w:tcPr>
            <w:tcW w:w="1265" w:type="pct"/>
            <w:noWrap/>
          </w:tcPr>
          <w:p w14:paraId="3FDAEC9D" w14:textId="77777777" w:rsidR="00F1171E" w:rsidRPr="006B53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CB40AAB" w14:textId="77777777" w:rsidR="00F1171E" w:rsidRPr="006B53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20A0E79" w14:textId="77777777" w:rsidR="00F1171E" w:rsidRPr="006B534D" w:rsidRDefault="003C217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6DA1551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534D" w14:paraId="45DEE4D3" w14:textId="77777777" w:rsidTr="007222C8">
        <w:trPr>
          <w:trHeight w:val="386"/>
        </w:trPr>
        <w:tc>
          <w:tcPr>
            <w:tcW w:w="1265" w:type="pct"/>
            <w:noWrap/>
          </w:tcPr>
          <w:p w14:paraId="785192E7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C7DAE1D" w14:textId="77777777" w:rsidR="00F1171E" w:rsidRPr="006B53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B534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C8D74AA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9C16769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A91631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C5109F" w14:textId="77777777" w:rsidR="00F1171E" w:rsidRPr="006B534D" w:rsidRDefault="003C217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31B6DCA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E4FC9E8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0195DC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B534D" w14:paraId="4B6202AA" w14:textId="77777777" w:rsidTr="007222C8">
        <w:trPr>
          <w:trHeight w:val="1178"/>
        </w:trPr>
        <w:tc>
          <w:tcPr>
            <w:tcW w:w="1265" w:type="pct"/>
            <w:noWrap/>
          </w:tcPr>
          <w:p w14:paraId="12FD4C92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B534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B534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B534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F2F52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6770BB2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0087A44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474AEF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A12908F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540A0B4" w14:textId="77777777" w:rsidR="00F1171E" w:rsidRPr="006B53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B5A42EC" w14:textId="77777777" w:rsidR="00F1171E" w:rsidRPr="006B53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B534D" w14:paraId="2E0CBF7E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64D72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B534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B534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295F60A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B534D" w14:paraId="1F61CBF8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00CB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A322E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B534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163DEA8" w14:textId="77777777" w:rsidR="00F1171E" w:rsidRPr="006B53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B534D">
              <w:rPr>
                <w:rFonts w:ascii="Arial" w:hAnsi="Arial" w:cs="Arial"/>
                <w:lang w:val="en-GB"/>
              </w:rPr>
              <w:t>Author’s comment</w:t>
            </w:r>
            <w:r w:rsidRPr="006B53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B534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B534D" w14:paraId="5427C1CD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AA32B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B53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B25355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85E" w14:textId="630E1D05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B53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B53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B53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341D1FF0" w14:textId="77777777" w:rsidR="00F1171E" w:rsidRPr="006B53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5F0018" w14:textId="77777777" w:rsidR="00F1171E" w:rsidRPr="006B53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93849E" w14:textId="77777777" w:rsidR="00F1171E" w:rsidRPr="006B53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536A75" w14:textId="77777777" w:rsidR="00F1171E" w:rsidRPr="006B53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8E41298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6912B9B" w14:textId="77777777" w:rsidR="006B534D" w:rsidRPr="00603E10" w:rsidRDefault="006B534D" w:rsidP="006B534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3E10">
        <w:rPr>
          <w:rFonts w:ascii="Arial" w:hAnsi="Arial" w:cs="Arial"/>
          <w:b/>
          <w:u w:val="single"/>
        </w:rPr>
        <w:t>Reviewer details:</w:t>
      </w:r>
    </w:p>
    <w:p w14:paraId="2A429AB9" w14:textId="77777777" w:rsidR="006B534D" w:rsidRPr="00603E10" w:rsidRDefault="006B534D" w:rsidP="006B53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03E10">
        <w:rPr>
          <w:rFonts w:ascii="Arial" w:hAnsi="Arial" w:cs="Arial"/>
          <w:b/>
          <w:color w:val="000000"/>
        </w:rPr>
        <w:t xml:space="preserve">Himanshu </w:t>
      </w:r>
      <w:proofErr w:type="gramStart"/>
      <w:r w:rsidRPr="00603E10">
        <w:rPr>
          <w:rFonts w:ascii="Arial" w:hAnsi="Arial" w:cs="Arial"/>
          <w:b/>
          <w:color w:val="000000"/>
        </w:rPr>
        <w:t>Shekhar ,</w:t>
      </w:r>
      <w:proofErr w:type="gramEnd"/>
      <w:r w:rsidRPr="00603E10">
        <w:rPr>
          <w:rFonts w:ascii="Arial" w:hAnsi="Arial" w:cs="Arial"/>
          <w:b/>
          <w:color w:val="000000"/>
        </w:rPr>
        <w:t xml:space="preserve"> Shree Narayan Medical Institute, India</w:t>
      </w:r>
    </w:p>
    <w:p w14:paraId="4DAB3AC1" w14:textId="77777777" w:rsidR="006B534D" w:rsidRPr="006B534D" w:rsidRDefault="006B534D">
      <w:pPr>
        <w:rPr>
          <w:rFonts w:ascii="Arial" w:hAnsi="Arial" w:cs="Arial"/>
          <w:b/>
          <w:sz w:val="20"/>
          <w:szCs w:val="20"/>
        </w:rPr>
      </w:pPr>
    </w:p>
    <w:sectPr w:rsidR="006B534D" w:rsidRPr="006B534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09C10" w14:textId="77777777" w:rsidR="008873D6" w:rsidRPr="0000007A" w:rsidRDefault="008873D6" w:rsidP="0099583E">
      <w:r>
        <w:separator/>
      </w:r>
    </w:p>
  </w:endnote>
  <w:endnote w:type="continuationSeparator" w:id="0">
    <w:p w14:paraId="0FAD7894" w14:textId="77777777" w:rsidR="008873D6" w:rsidRPr="0000007A" w:rsidRDefault="008873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D25FC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28893" w14:textId="77777777" w:rsidR="008873D6" w:rsidRPr="0000007A" w:rsidRDefault="008873D6" w:rsidP="0099583E">
      <w:r>
        <w:separator/>
      </w:r>
    </w:p>
  </w:footnote>
  <w:footnote w:type="continuationSeparator" w:id="0">
    <w:p w14:paraId="6EBF1FA4" w14:textId="77777777" w:rsidR="008873D6" w:rsidRPr="0000007A" w:rsidRDefault="008873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744B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AB49C7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DE3559A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4900244">
    <w:abstractNumId w:val="3"/>
  </w:num>
  <w:num w:numId="2" w16cid:durableId="1307854740">
    <w:abstractNumId w:val="6"/>
  </w:num>
  <w:num w:numId="3" w16cid:durableId="1720976139">
    <w:abstractNumId w:val="5"/>
  </w:num>
  <w:num w:numId="4" w16cid:durableId="1142232716">
    <w:abstractNumId w:val="7"/>
  </w:num>
  <w:num w:numId="5" w16cid:durableId="755903861">
    <w:abstractNumId w:val="4"/>
  </w:num>
  <w:num w:numId="6" w16cid:durableId="1038430027">
    <w:abstractNumId w:val="0"/>
  </w:num>
  <w:num w:numId="7" w16cid:durableId="384138710">
    <w:abstractNumId w:val="1"/>
  </w:num>
  <w:num w:numId="8" w16cid:durableId="752121715">
    <w:abstractNumId w:val="9"/>
  </w:num>
  <w:num w:numId="9" w16cid:durableId="1989936712">
    <w:abstractNumId w:val="8"/>
  </w:num>
  <w:num w:numId="10" w16cid:durableId="4714057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FA3"/>
    <w:rsid w:val="00037D52"/>
    <w:rsid w:val="000450FC"/>
    <w:rsid w:val="00054BC4"/>
    <w:rsid w:val="00056CB0"/>
    <w:rsid w:val="0006150E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9DB"/>
    <w:rsid w:val="00246BB9"/>
    <w:rsid w:val="0025366D"/>
    <w:rsid w:val="0025366F"/>
    <w:rsid w:val="00256735"/>
    <w:rsid w:val="00257F9E"/>
    <w:rsid w:val="00262634"/>
    <w:rsid w:val="002650C5"/>
    <w:rsid w:val="00266792"/>
    <w:rsid w:val="00275984"/>
    <w:rsid w:val="00280EC9"/>
    <w:rsid w:val="00281445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327F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2170"/>
    <w:rsid w:val="003C25E9"/>
    <w:rsid w:val="003D1BDE"/>
    <w:rsid w:val="003D58C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507C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AA8"/>
    <w:rsid w:val="006B534D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6B25"/>
    <w:rsid w:val="00737BC9"/>
    <w:rsid w:val="00742251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1161"/>
    <w:rsid w:val="00846F1F"/>
    <w:rsid w:val="008470AB"/>
    <w:rsid w:val="0085546D"/>
    <w:rsid w:val="0086369B"/>
    <w:rsid w:val="00867E37"/>
    <w:rsid w:val="0087201B"/>
    <w:rsid w:val="00877F10"/>
    <w:rsid w:val="00882091"/>
    <w:rsid w:val="00883063"/>
    <w:rsid w:val="008873D6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24C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6423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B58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40EB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0F7"/>
    <w:rsid w:val="00D1283A"/>
    <w:rsid w:val="00D12970"/>
    <w:rsid w:val="00D17979"/>
    <w:rsid w:val="00D2075F"/>
    <w:rsid w:val="00D24CBE"/>
    <w:rsid w:val="00D27A79"/>
    <w:rsid w:val="00D32AC2"/>
    <w:rsid w:val="00D35200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29F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69C"/>
    <w:rsid w:val="00E91069"/>
    <w:rsid w:val="00E9533D"/>
    <w:rsid w:val="00E972A7"/>
    <w:rsid w:val="00EA2839"/>
    <w:rsid w:val="00EB3E91"/>
    <w:rsid w:val="00EB6E15"/>
    <w:rsid w:val="00EC22F0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0B7F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E2B0BB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F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7F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B534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08T17:55:00Z</dcterms:created>
  <dcterms:modified xsi:type="dcterms:W3CDTF">2025-06-1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